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A49FE5" w14:textId="77777777" w:rsidR="00236A5D" w:rsidRDefault="00236A5D" w:rsidP="00236A5D">
      <w:pPr>
        <w:spacing w:before="240" w:after="240" w:line="240" w:lineRule="auto"/>
        <w:ind w:firstLine="720"/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CS 425 – Database Organization</w:t>
      </w:r>
    </w:p>
    <w:p w14:paraId="2296C785" w14:textId="77777777" w:rsidR="00236A5D" w:rsidRPr="0026061B" w:rsidRDefault="00236A5D" w:rsidP="00236A5D">
      <w:pPr>
        <w:spacing w:before="240" w:after="240" w:line="240" w:lineRule="auto"/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Fall 2023</w:t>
      </w:r>
    </w:p>
    <w:p w14:paraId="0D70FD0E" w14:textId="734DCCCB" w:rsidR="00236A5D" w:rsidRDefault="00236A5D" w:rsidP="00236A5D">
      <w:pPr>
        <w:spacing w:line="240" w:lineRule="auto"/>
      </w:pPr>
      <w:r>
        <w:t>Homework 1.</w:t>
      </w:r>
      <w:r w:rsidR="00F86772">
        <w:t>3</w:t>
      </w:r>
    </w:p>
    <w:p w14:paraId="42A8BD5B" w14:textId="77777777" w:rsidR="00236A5D" w:rsidRDefault="00236A5D" w:rsidP="00236A5D">
      <w:pPr>
        <w:spacing w:line="240" w:lineRule="auto"/>
      </w:pPr>
      <w:r>
        <w:t>Group Members:</w:t>
      </w:r>
    </w:p>
    <w:p w14:paraId="5E751988" w14:textId="77777777" w:rsidR="00236A5D" w:rsidRDefault="00236A5D" w:rsidP="00236A5D">
      <w:pPr>
        <w:spacing w:line="240" w:lineRule="auto"/>
      </w:pPr>
      <w:r>
        <w:t>Shriya Prasanna (A20521733)</w:t>
      </w:r>
    </w:p>
    <w:p w14:paraId="4D616F91" w14:textId="77777777" w:rsidR="00236A5D" w:rsidRDefault="00236A5D" w:rsidP="00236A5D">
      <w:pPr>
        <w:spacing w:line="240" w:lineRule="auto"/>
      </w:pPr>
      <w:r>
        <w:t>Girish Rajani-Bathija (A20503736)</w:t>
      </w:r>
    </w:p>
    <w:p w14:paraId="2E01DC80" w14:textId="19E5E4CA" w:rsidR="00236A5D" w:rsidRDefault="00236A5D" w:rsidP="00236A5D">
      <w:pPr>
        <w:spacing w:line="240" w:lineRule="auto"/>
      </w:pPr>
      <w:r>
        <w:t>Due Date: 9/</w:t>
      </w:r>
      <w:r w:rsidR="00F86772">
        <w:t>22</w:t>
      </w:r>
      <w:r>
        <w:t>/23</w:t>
      </w:r>
    </w:p>
    <w:p w14:paraId="1874F7A3" w14:textId="77777777" w:rsidR="00236A5D" w:rsidRDefault="00236A5D" w:rsidP="00236A5D">
      <w:pPr>
        <w:spacing w:line="240" w:lineRule="auto"/>
      </w:pPr>
    </w:p>
    <w:p w14:paraId="5A4CF996" w14:textId="77777777" w:rsidR="00236A5D" w:rsidRDefault="00236A5D" w:rsidP="00236A5D">
      <w:pPr>
        <w:spacing w:line="240" w:lineRule="auto"/>
      </w:pPr>
      <w:r>
        <w:t>Contributions:</w:t>
      </w:r>
      <w:r>
        <w:br/>
        <w:t>Both members completed all questions together, compared/discussed answers, and then took 1 file as a submission.</w:t>
      </w:r>
    </w:p>
    <w:p w14:paraId="750CCBF3" w14:textId="77777777" w:rsidR="001C1F21" w:rsidRDefault="001C1F21" w:rsidP="00236A5D">
      <w:pPr>
        <w:spacing w:line="240" w:lineRule="auto"/>
      </w:pPr>
    </w:p>
    <w:p w14:paraId="49A2B6E4" w14:textId="77777777" w:rsidR="00236A5D" w:rsidRDefault="00236A5D" w:rsidP="00236A5D">
      <w:pPr>
        <w:spacing w:line="240" w:lineRule="auto"/>
      </w:pPr>
    </w:p>
    <w:p w14:paraId="2FE0B815" w14:textId="1A84F58C" w:rsidR="00236A5D" w:rsidRDefault="00236A5D" w:rsidP="00236A5D">
      <w:pPr>
        <w:spacing w:line="240" w:lineRule="auto"/>
      </w:pPr>
    </w:p>
    <w:p w14:paraId="79CCC9A2" w14:textId="798392C9" w:rsidR="00236A5D" w:rsidRDefault="00236A5D" w:rsidP="00236A5D">
      <w:pPr>
        <w:spacing w:line="240" w:lineRule="auto"/>
        <w:rPr>
          <w:b/>
          <w:bCs/>
        </w:rPr>
      </w:pPr>
      <w:r>
        <w:br w:type="page"/>
      </w:r>
      <w:r w:rsidR="00766DEA">
        <w:rPr>
          <w:b/>
          <w:bCs/>
        </w:rPr>
        <w:lastRenderedPageBreak/>
        <w:t>Database Schema Implementation:</w:t>
      </w:r>
    </w:p>
    <w:p w14:paraId="17D3899E" w14:textId="77777777" w:rsidR="00766DEA" w:rsidRDefault="00766DEA" w:rsidP="00766DEA">
      <w:pPr>
        <w:spacing w:line="240" w:lineRule="auto"/>
      </w:pPr>
      <w:r>
        <w:t>CREATE DATABASE assignment3;</w:t>
      </w:r>
    </w:p>
    <w:p w14:paraId="29532F2B" w14:textId="77777777" w:rsidR="00766DEA" w:rsidRDefault="00766DEA" w:rsidP="00766DEA">
      <w:pPr>
        <w:spacing w:line="240" w:lineRule="auto"/>
      </w:pPr>
      <w:r>
        <w:t>USE assignment3;</w:t>
      </w:r>
    </w:p>
    <w:p w14:paraId="77454402" w14:textId="77777777" w:rsidR="00766DEA" w:rsidRDefault="00766DEA" w:rsidP="00766DEA">
      <w:pPr>
        <w:spacing w:line="240" w:lineRule="auto"/>
      </w:pPr>
    </w:p>
    <w:p w14:paraId="374EF431" w14:textId="6B83251D" w:rsidR="00766DEA" w:rsidRDefault="00766DEA" w:rsidP="00766DEA">
      <w:pPr>
        <w:spacing w:line="240" w:lineRule="auto"/>
      </w:pPr>
      <w:r>
        <w:t>CREATE TABLE IF NOT EXISTS employee (</w:t>
      </w:r>
    </w:p>
    <w:p w14:paraId="6AFAD231" w14:textId="27EAF5E5" w:rsidR="00766DEA" w:rsidRDefault="00766DEA" w:rsidP="00766DEA">
      <w:pPr>
        <w:spacing w:line="240" w:lineRule="auto"/>
      </w:pPr>
      <w:r>
        <w:t xml:space="preserve">row_num </w:t>
      </w:r>
      <w:r w:rsidR="00A40D9D">
        <w:t>INT</w:t>
      </w:r>
      <w:r>
        <w:t xml:space="preserve"> PRIMARY KEY,</w:t>
      </w:r>
    </w:p>
    <w:p w14:paraId="335E8C33" w14:textId="77777777" w:rsidR="00766DEA" w:rsidRDefault="00766DEA" w:rsidP="00766DEA">
      <w:pPr>
        <w:spacing w:line="240" w:lineRule="auto"/>
      </w:pPr>
      <w:r>
        <w:t>first_name VARCHAR(50),</w:t>
      </w:r>
    </w:p>
    <w:p w14:paraId="4D3557AB" w14:textId="77777777" w:rsidR="00766DEA" w:rsidRDefault="00766DEA" w:rsidP="00766DEA">
      <w:pPr>
        <w:spacing w:line="240" w:lineRule="auto"/>
      </w:pPr>
      <w:r>
        <w:t>last_name VARCHAR(50),</w:t>
      </w:r>
    </w:p>
    <w:p w14:paraId="12711E7B" w14:textId="66B435EA" w:rsidR="00766DEA" w:rsidRDefault="00766DEA" w:rsidP="00766DEA">
      <w:pPr>
        <w:spacing w:line="240" w:lineRule="auto"/>
      </w:pPr>
      <w:r>
        <w:t xml:space="preserve">salary </w:t>
      </w:r>
      <w:r w:rsidR="00A40D9D">
        <w:t>double</w:t>
      </w:r>
      <w:r>
        <w:t>);</w:t>
      </w:r>
    </w:p>
    <w:p w14:paraId="18AB029E" w14:textId="77777777" w:rsidR="00766DEA" w:rsidRDefault="00766DEA" w:rsidP="00766DEA">
      <w:pPr>
        <w:spacing w:line="240" w:lineRule="auto"/>
      </w:pPr>
    </w:p>
    <w:p w14:paraId="73902822" w14:textId="7F7AC65C" w:rsidR="00766DEA" w:rsidRDefault="00766DEA" w:rsidP="00766DEA">
      <w:pPr>
        <w:spacing w:line="240" w:lineRule="auto"/>
      </w:pPr>
      <w:r>
        <w:t>INSERT INTO employee (row_num, first_name, last_name, salary) VALUES</w:t>
      </w:r>
    </w:p>
    <w:p w14:paraId="7C609E27" w14:textId="77777777" w:rsidR="00766DEA" w:rsidRDefault="00766DEA" w:rsidP="00766DEA">
      <w:pPr>
        <w:spacing w:line="240" w:lineRule="auto"/>
      </w:pPr>
      <w:r>
        <w:t>(1, 'Karen', 'Colmenares', 2500),</w:t>
      </w:r>
    </w:p>
    <w:p w14:paraId="21A03D79" w14:textId="77777777" w:rsidR="00766DEA" w:rsidRDefault="00766DEA" w:rsidP="00766DEA">
      <w:pPr>
        <w:spacing w:line="240" w:lineRule="auto"/>
      </w:pPr>
      <w:r>
        <w:t>(2, 'Guy', 'Himuro', 2600),</w:t>
      </w:r>
    </w:p>
    <w:p w14:paraId="1B6315D0" w14:textId="77777777" w:rsidR="00766DEA" w:rsidRDefault="00766DEA" w:rsidP="00766DEA">
      <w:pPr>
        <w:spacing w:line="240" w:lineRule="auto"/>
      </w:pPr>
      <w:r>
        <w:t>(3, 'Irene', 'Mikkilineni', 2700),</w:t>
      </w:r>
    </w:p>
    <w:p w14:paraId="434891A6" w14:textId="77777777" w:rsidR="00766DEA" w:rsidRDefault="00766DEA" w:rsidP="00766DEA">
      <w:pPr>
        <w:spacing w:line="240" w:lineRule="auto"/>
      </w:pPr>
      <w:r>
        <w:t>(4, 'Sigal', 'Tobias', 2800),</w:t>
      </w:r>
    </w:p>
    <w:p w14:paraId="520852EA" w14:textId="77777777" w:rsidR="00766DEA" w:rsidRDefault="00766DEA" w:rsidP="00766DEA">
      <w:pPr>
        <w:spacing w:line="240" w:lineRule="auto"/>
      </w:pPr>
      <w:r>
        <w:t>(5, 'Shelli', 'Baida', 2900),</w:t>
      </w:r>
    </w:p>
    <w:p w14:paraId="2461AB09" w14:textId="77777777" w:rsidR="00766DEA" w:rsidRDefault="00766DEA" w:rsidP="00766DEA">
      <w:pPr>
        <w:spacing w:line="240" w:lineRule="auto"/>
      </w:pPr>
      <w:r>
        <w:t>(6, 'Alexander', 'Khoo', 3100),</w:t>
      </w:r>
    </w:p>
    <w:p w14:paraId="51EB2B72" w14:textId="77777777" w:rsidR="00766DEA" w:rsidRDefault="00766DEA" w:rsidP="00766DEA">
      <w:pPr>
        <w:spacing w:line="240" w:lineRule="auto"/>
      </w:pPr>
      <w:r>
        <w:t>(7, 'Britney', 'Everett', 3900),</w:t>
      </w:r>
    </w:p>
    <w:p w14:paraId="45EE9093" w14:textId="77777777" w:rsidR="00766DEA" w:rsidRDefault="00766DEA" w:rsidP="00766DEA">
      <w:pPr>
        <w:spacing w:line="240" w:lineRule="auto"/>
      </w:pPr>
      <w:r>
        <w:t>(8, 'Sarah', 'Bell', 4000),</w:t>
      </w:r>
    </w:p>
    <w:p w14:paraId="6C2D4146" w14:textId="77777777" w:rsidR="00766DEA" w:rsidRDefault="00766DEA" w:rsidP="00766DEA">
      <w:pPr>
        <w:spacing w:line="240" w:lineRule="auto"/>
      </w:pPr>
      <w:r>
        <w:t>(9, 'Diana', 'Lorentz', 4200),</w:t>
      </w:r>
    </w:p>
    <w:p w14:paraId="1F2E0D86" w14:textId="77777777" w:rsidR="00766DEA" w:rsidRDefault="00766DEA" w:rsidP="00766DEA">
      <w:pPr>
        <w:spacing w:line="240" w:lineRule="auto"/>
      </w:pPr>
      <w:r>
        <w:t>(10, 'Jennifer', 'Whalen', 4400),</w:t>
      </w:r>
    </w:p>
    <w:p w14:paraId="44C98128" w14:textId="77777777" w:rsidR="00766DEA" w:rsidRDefault="00766DEA" w:rsidP="00766DEA">
      <w:pPr>
        <w:spacing w:line="240" w:lineRule="auto"/>
      </w:pPr>
      <w:r>
        <w:t>(11, 'David', 'Austin', 4800),</w:t>
      </w:r>
    </w:p>
    <w:p w14:paraId="016CAD35" w14:textId="77777777" w:rsidR="00766DEA" w:rsidRDefault="00766DEA" w:rsidP="00766DEA">
      <w:pPr>
        <w:spacing w:line="240" w:lineRule="auto"/>
      </w:pPr>
      <w:r>
        <w:t>(12, 'Valli', 'Pataballa', 4800),</w:t>
      </w:r>
    </w:p>
    <w:p w14:paraId="413D7D48" w14:textId="77777777" w:rsidR="00766DEA" w:rsidRDefault="00766DEA" w:rsidP="00766DEA">
      <w:pPr>
        <w:spacing w:line="240" w:lineRule="auto"/>
      </w:pPr>
      <w:r>
        <w:t>(13, 'Bruce', 'Ernst', 6000),</w:t>
      </w:r>
    </w:p>
    <w:p w14:paraId="6EFC0161" w14:textId="77777777" w:rsidR="00766DEA" w:rsidRDefault="00766DEA" w:rsidP="00766DEA">
      <w:pPr>
        <w:spacing w:line="240" w:lineRule="auto"/>
      </w:pPr>
      <w:r>
        <w:t>(14, 'Pat', 'Fay', 6000),</w:t>
      </w:r>
    </w:p>
    <w:p w14:paraId="573AFB01" w14:textId="54CDE3D1" w:rsidR="00766DEA" w:rsidRDefault="00766DEA" w:rsidP="00766DEA">
      <w:pPr>
        <w:spacing w:line="240" w:lineRule="auto"/>
      </w:pPr>
      <w:r>
        <w:t>(15, 'Charles', 'Johnson', 6200);</w:t>
      </w:r>
    </w:p>
    <w:p w14:paraId="7E4E6E6B" w14:textId="77777777" w:rsidR="00766DEA" w:rsidRDefault="00766DEA" w:rsidP="00766DEA">
      <w:pPr>
        <w:spacing w:line="240" w:lineRule="auto"/>
      </w:pPr>
    </w:p>
    <w:p w14:paraId="6ACD35DA" w14:textId="77777777" w:rsidR="00766DEA" w:rsidRDefault="00766DEA" w:rsidP="00766DEA">
      <w:pPr>
        <w:spacing w:line="240" w:lineRule="auto"/>
      </w:pPr>
    </w:p>
    <w:p w14:paraId="24E81E53" w14:textId="77777777" w:rsidR="00766DEA" w:rsidRDefault="00766DEA" w:rsidP="00766DEA">
      <w:pPr>
        <w:spacing w:line="240" w:lineRule="auto"/>
      </w:pPr>
    </w:p>
    <w:p w14:paraId="6987CF87" w14:textId="77777777" w:rsidR="00766DEA" w:rsidRDefault="00766DEA" w:rsidP="00766DEA">
      <w:pPr>
        <w:spacing w:line="240" w:lineRule="auto"/>
      </w:pPr>
    </w:p>
    <w:p w14:paraId="3FF390B0" w14:textId="7D3551F5" w:rsidR="00F13EBA" w:rsidRPr="00F13EBA" w:rsidRDefault="00F13EBA" w:rsidP="00F13EBA">
      <w:pPr>
        <w:rPr>
          <w:b/>
          <w:bCs/>
          <w:u w:val="single"/>
        </w:rPr>
      </w:pPr>
      <w:r w:rsidRPr="00B660C7">
        <w:rPr>
          <w:b/>
          <w:bCs/>
          <w:u w:val="single"/>
        </w:rPr>
        <w:lastRenderedPageBreak/>
        <w:t>PART I: advanced window functions</w:t>
      </w:r>
    </w:p>
    <w:p w14:paraId="01B3F474" w14:textId="77777777" w:rsidR="00F13EBA" w:rsidRDefault="00F13EBA" w:rsidP="00F13EBA">
      <w:pPr>
        <w:pStyle w:val="ListParagraph"/>
        <w:numPr>
          <w:ilvl w:val="0"/>
          <w:numId w:val="10"/>
        </w:numPr>
      </w:pPr>
      <w:r w:rsidRPr="00181668">
        <w:t xml:space="preserve">Write a query to compute </w:t>
      </w:r>
      <w:r w:rsidRPr="00A05CB5">
        <w:t xml:space="preserve">for the </w:t>
      </w:r>
      <w:r w:rsidRPr="00840605">
        <w:rPr>
          <w:b/>
          <w:bCs/>
        </w:rPr>
        <w:t>FIRST_VALUE()</w:t>
      </w:r>
      <w:r w:rsidRPr="00A05CB5">
        <w:t xml:space="preserve"> given the above data</w:t>
      </w:r>
      <w:r>
        <w:t>set</w:t>
      </w:r>
      <w:r w:rsidRPr="00A05CB5">
        <w:t xml:space="preserve"> and return </w:t>
      </w:r>
      <w:r>
        <w:t>the value along with the entire row</w:t>
      </w:r>
      <w:r w:rsidRPr="00A05CB5">
        <w:t>.</w:t>
      </w:r>
    </w:p>
    <w:p w14:paraId="1AC4C12C" w14:textId="77777777" w:rsidR="00F13EBA" w:rsidRDefault="00F13EBA" w:rsidP="00F13EBA"/>
    <w:p w14:paraId="6FB5B93D" w14:textId="0A7D5BAC" w:rsidR="00F13EBA" w:rsidRDefault="00F13EBA" w:rsidP="00F13EBA">
      <w:pPr>
        <w:pStyle w:val="ListParagraph"/>
        <w:numPr>
          <w:ilvl w:val="0"/>
          <w:numId w:val="10"/>
        </w:numPr>
      </w:pPr>
      <w:r w:rsidRPr="00181668">
        <w:t xml:space="preserve">Write a query to compute </w:t>
      </w:r>
      <w:r w:rsidRPr="00A05CB5">
        <w:t xml:space="preserve">for the </w:t>
      </w:r>
      <w:r w:rsidRPr="00840605">
        <w:rPr>
          <w:b/>
          <w:bCs/>
        </w:rPr>
        <w:t>LAST_VALUE()</w:t>
      </w:r>
      <w:r w:rsidRPr="00A05CB5">
        <w:t xml:space="preserve"> and return</w:t>
      </w:r>
      <w:r>
        <w:t xml:space="preserve"> the value along with t</w:t>
      </w:r>
      <w:r w:rsidR="009827D7">
        <w:t>,</w:t>
      </w:r>
      <w:r>
        <w:t>he entire row.</w:t>
      </w:r>
    </w:p>
    <w:p w14:paraId="299054B9" w14:textId="77777777" w:rsidR="00F13EBA" w:rsidRDefault="00F13EBA" w:rsidP="00F13EBA">
      <w:pPr>
        <w:pStyle w:val="ListParagraph"/>
        <w:numPr>
          <w:ilvl w:val="0"/>
          <w:numId w:val="10"/>
        </w:numPr>
      </w:pPr>
      <w:r w:rsidRPr="00181668">
        <w:t xml:space="preserve">Write a query to compute </w:t>
      </w:r>
      <w:r>
        <w:t xml:space="preserve">for </w:t>
      </w:r>
      <w:r w:rsidRPr="00840605">
        <w:rPr>
          <w:b/>
          <w:bCs/>
        </w:rPr>
        <w:t>LEAD(2)</w:t>
      </w:r>
      <w:r>
        <w:t xml:space="preserve"> for Guy and return the value along with the Guy’s row.</w:t>
      </w:r>
    </w:p>
    <w:p w14:paraId="210EF57B" w14:textId="77777777" w:rsidR="00F13EBA" w:rsidRDefault="00F13EBA" w:rsidP="00F13EBA">
      <w:pPr>
        <w:pStyle w:val="ListParagraph"/>
        <w:numPr>
          <w:ilvl w:val="0"/>
          <w:numId w:val="10"/>
        </w:numPr>
      </w:pPr>
      <w:r w:rsidRPr="00181668">
        <w:t xml:space="preserve">Write a query to compute </w:t>
      </w:r>
      <w:r>
        <w:t xml:space="preserve">for </w:t>
      </w:r>
      <w:r w:rsidRPr="00840605">
        <w:rPr>
          <w:b/>
          <w:bCs/>
        </w:rPr>
        <w:t>LAG(4)</w:t>
      </w:r>
      <w:r>
        <w:t xml:space="preserve"> for Pat and return value along with Pat’s row.</w:t>
      </w:r>
    </w:p>
    <w:p w14:paraId="55EC32F8" w14:textId="77777777" w:rsidR="00F13EBA" w:rsidRDefault="00F13EBA" w:rsidP="00F13EBA">
      <w:pPr>
        <w:pStyle w:val="ListParagraph"/>
        <w:numPr>
          <w:ilvl w:val="0"/>
          <w:numId w:val="10"/>
        </w:numPr>
      </w:pPr>
      <w:r w:rsidRPr="00181668">
        <w:t xml:space="preserve">Write a query to compute the </w:t>
      </w:r>
      <w:r w:rsidRPr="00840605">
        <w:rPr>
          <w:b/>
          <w:bCs/>
        </w:rPr>
        <w:t>RANK()</w:t>
      </w:r>
      <w:r w:rsidRPr="00181668">
        <w:t xml:space="preserve"> and </w:t>
      </w:r>
      <w:r w:rsidRPr="00840605">
        <w:rPr>
          <w:b/>
          <w:bCs/>
        </w:rPr>
        <w:t>DENSE_RANK()</w:t>
      </w:r>
      <w:r w:rsidRPr="00181668">
        <w:t xml:space="preserve"> and return the entire dataset, including the rank and dense rank for each employee.</w:t>
      </w:r>
    </w:p>
    <w:p w14:paraId="616C3247" w14:textId="77777777" w:rsidR="00F13EBA" w:rsidRDefault="00F13EBA" w:rsidP="00F13EBA">
      <w:pPr>
        <w:pStyle w:val="ListParagraph"/>
        <w:numPr>
          <w:ilvl w:val="0"/>
          <w:numId w:val="10"/>
        </w:numPr>
      </w:pPr>
      <w:r w:rsidRPr="00181668">
        <w:t xml:space="preserve">Write a query to compute the </w:t>
      </w:r>
      <w:r w:rsidRPr="00840605">
        <w:rPr>
          <w:b/>
          <w:bCs/>
        </w:rPr>
        <w:t>RANK()</w:t>
      </w:r>
      <w:r w:rsidRPr="00181668">
        <w:t xml:space="preserve"> and </w:t>
      </w:r>
      <w:r w:rsidRPr="00840605">
        <w:rPr>
          <w:b/>
          <w:bCs/>
        </w:rPr>
        <w:t>DENSE_RANK()</w:t>
      </w:r>
      <w:r w:rsidRPr="00181668">
        <w:t xml:space="preserve"> </w:t>
      </w:r>
      <w:r>
        <w:t>but only</w:t>
      </w:r>
      <w:r w:rsidRPr="00181668">
        <w:t xml:space="preserve"> return </w:t>
      </w:r>
      <w:r>
        <w:t>Valli’s and Bruce’s rank and dense rank.</w:t>
      </w:r>
    </w:p>
    <w:p w14:paraId="0ED1B400" w14:textId="77777777" w:rsidR="00F13EBA" w:rsidRDefault="00F13EBA" w:rsidP="00F13EBA">
      <w:pPr>
        <w:pStyle w:val="ListParagraph"/>
        <w:numPr>
          <w:ilvl w:val="0"/>
          <w:numId w:val="10"/>
        </w:numPr>
      </w:pPr>
      <w:r w:rsidRPr="00181668">
        <w:t xml:space="preserve">Write a query to compute </w:t>
      </w:r>
      <w:r w:rsidRPr="00F947B5">
        <w:t xml:space="preserve">the </w:t>
      </w:r>
      <w:r w:rsidRPr="00840605">
        <w:rPr>
          <w:b/>
          <w:bCs/>
        </w:rPr>
        <w:t>ROW_NUMBER()</w:t>
      </w:r>
      <w:r w:rsidRPr="00F947B5">
        <w:t xml:space="preserve"> for </w:t>
      </w:r>
      <w:r>
        <w:t>Irene</w:t>
      </w:r>
      <w:r w:rsidRPr="00F947B5">
        <w:t xml:space="preserve"> and </w:t>
      </w:r>
      <w:r>
        <w:t>Sarah</w:t>
      </w:r>
      <w:r w:rsidRPr="00F947B5">
        <w:t xml:space="preserve"> and only return the rows corresponding to them.</w:t>
      </w:r>
    </w:p>
    <w:p w14:paraId="1DF30E30" w14:textId="77777777" w:rsidR="00F13EBA" w:rsidRDefault="00F13EBA" w:rsidP="00F13EBA">
      <w:pPr>
        <w:pStyle w:val="ListParagraph"/>
        <w:numPr>
          <w:ilvl w:val="0"/>
          <w:numId w:val="10"/>
        </w:numPr>
      </w:pPr>
      <w:r w:rsidRPr="00181668">
        <w:t xml:space="preserve">Write a query to compute the </w:t>
      </w:r>
      <w:r w:rsidRPr="00840605">
        <w:rPr>
          <w:b/>
          <w:bCs/>
        </w:rPr>
        <w:t>PERCENT_RANK()</w:t>
      </w:r>
      <w:r>
        <w:t xml:space="preserve"> </w:t>
      </w:r>
      <w:r w:rsidRPr="00181668">
        <w:t>and return the entire dataset, including the</w:t>
      </w:r>
      <w:r>
        <w:t xml:space="preserve"> percent </w:t>
      </w:r>
      <w:r w:rsidRPr="00181668">
        <w:t>rank for each employee.</w:t>
      </w:r>
      <w:r>
        <w:t xml:space="preserve"> Format your PERCENT_</w:t>
      </w:r>
      <w:r w:rsidRPr="00181668">
        <w:t>RANK()</w:t>
      </w:r>
      <w:r>
        <w:t xml:space="preserve"> values to 100%.</w:t>
      </w:r>
    </w:p>
    <w:p w14:paraId="10740508" w14:textId="77777777" w:rsidR="00F13EBA" w:rsidRDefault="00F13EBA" w:rsidP="00F13EBA">
      <w:pPr>
        <w:pStyle w:val="ListParagraph"/>
        <w:numPr>
          <w:ilvl w:val="0"/>
          <w:numId w:val="10"/>
        </w:numPr>
      </w:pPr>
      <w:r w:rsidRPr="00181668">
        <w:t xml:space="preserve">Write a query to compute the </w:t>
      </w:r>
      <w:r w:rsidRPr="00840605">
        <w:rPr>
          <w:b/>
          <w:bCs/>
        </w:rPr>
        <w:t>CUME_DIST()</w:t>
      </w:r>
      <w:r>
        <w:t xml:space="preserve"> </w:t>
      </w:r>
      <w:r w:rsidRPr="00181668">
        <w:t>and return the entire dataset, including the</w:t>
      </w:r>
      <w:r>
        <w:t xml:space="preserve"> percentage </w:t>
      </w:r>
      <w:r w:rsidRPr="00181668">
        <w:t>rank for each employee.</w:t>
      </w:r>
      <w:r>
        <w:t xml:space="preserve"> Format your CUME_DIST</w:t>
      </w:r>
      <w:r w:rsidRPr="00181668">
        <w:t>()</w:t>
      </w:r>
      <w:r>
        <w:t xml:space="preserve"> values to 2 decimal places.</w:t>
      </w:r>
    </w:p>
    <w:p w14:paraId="4DF1C338" w14:textId="77777777" w:rsidR="00F13EBA" w:rsidRDefault="00F13EBA" w:rsidP="00F13EBA">
      <w:pPr>
        <w:pStyle w:val="ListParagraph"/>
        <w:numPr>
          <w:ilvl w:val="0"/>
          <w:numId w:val="10"/>
        </w:numPr>
      </w:pPr>
      <w:r w:rsidRPr="00181668">
        <w:t xml:space="preserve">Write a query to compute the </w:t>
      </w:r>
      <w:r w:rsidRPr="00840605">
        <w:rPr>
          <w:b/>
          <w:bCs/>
        </w:rPr>
        <w:t>NTILE(4)</w:t>
      </w:r>
      <w:r w:rsidRPr="00181668">
        <w:t xml:space="preserve"> a</w:t>
      </w:r>
      <w:r>
        <w:t xml:space="preserve">nd </w:t>
      </w:r>
      <w:r w:rsidRPr="00181668">
        <w:t>return the entire dataset</w:t>
      </w:r>
      <w:r>
        <w:t xml:space="preserve"> showing approximately equal groups/buckets</w:t>
      </w:r>
      <w:r w:rsidRPr="00181668">
        <w:t>.</w:t>
      </w:r>
    </w:p>
    <w:p w14:paraId="754BB5C7" w14:textId="77777777" w:rsidR="00F13EBA" w:rsidRDefault="00F13EBA" w:rsidP="00F13EBA"/>
    <w:p w14:paraId="31DB21E6" w14:textId="77777777" w:rsidR="00F13EBA" w:rsidRPr="00463BE4" w:rsidRDefault="00F13EBA" w:rsidP="00F13EBA">
      <w:pPr>
        <w:pStyle w:val="ListParagraph"/>
        <w:rPr>
          <w:b/>
          <w:bCs/>
        </w:rPr>
      </w:pPr>
      <w:r w:rsidRPr="00463BE4">
        <w:rPr>
          <w:b/>
          <w:bCs/>
        </w:rPr>
        <w:t>Windowing activity</w:t>
      </w:r>
    </w:p>
    <w:p w14:paraId="564861C2" w14:textId="77777777" w:rsidR="00F13EBA" w:rsidRDefault="00F13EBA" w:rsidP="00F13EBA"/>
    <w:p w14:paraId="400B0462" w14:textId="77777777" w:rsidR="00F13EBA" w:rsidRPr="00766DEA" w:rsidRDefault="00F13EBA" w:rsidP="00766DEA">
      <w:pPr>
        <w:spacing w:line="240" w:lineRule="auto"/>
      </w:pPr>
    </w:p>
    <w:sectPr w:rsidR="00F13EBA" w:rsidRPr="00766DE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5940BC"/>
    <w:multiLevelType w:val="hybridMultilevel"/>
    <w:tmpl w:val="7F60239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(%2)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64794F"/>
    <w:multiLevelType w:val="hybridMultilevel"/>
    <w:tmpl w:val="FB8CB1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E46809CC">
      <w:numFmt w:val="bullet"/>
      <w:lvlText w:val="•"/>
      <w:lvlJc w:val="left"/>
      <w:pPr>
        <w:ind w:left="1800" w:hanging="720"/>
      </w:pPr>
      <w:rPr>
        <w:rFonts w:ascii="Calibri" w:eastAsiaTheme="minorHAnsi" w:hAnsi="Calibri" w:cs="Calibri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D97648"/>
    <w:multiLevelType w:val="hybridMultilevel"/>
    <w:tmpl w:val="7F60239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(%2)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9F7F56"/>
    <w:multiLevelType w:val="hybridMultilevel"/>
    <w:tmpl w:val="7F60239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(%2)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F425F0"/>
    <w:multiLevelType w:val="hybridMultilevel"/>
    <w:tmpl w:val="7F60239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A2122E86">
      <w:start w:val="1"/>
      <w:numFmt w:val="lowerRoman"/>
      <w:lvlText w:val="(%2)"/>
      <w:lvlJc w:val="left"/>
      <w:pPr>
        <w:ind w:left="1800" w:hanging="720"/>
      </w:pPr>
      <w:rPr>
        <w:rFonts w:hint="default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9F4920"/>
    <w:multiLevelType w:val="hybridMultilevel"/>
    <w:tmpl w:val="7F60239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(%2)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5837462"/>
    <w:multiLevelType w:val="hybridMultilevel"/>
    <w:tmpl w:val="7F60239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(%2)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55607D6"/>
    <w:multiLevelType w:val="hybridMultilevel"/>
    <w:tmpl w:val="7F60239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(%2)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A4C6673"/>
    <w:multiLevelType w:val="hybridMultilevel"/>
    <w:tmpl w:val="7F60239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(%2)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D4B24D9"/>
    <w:multiLevelType w:val="hybridMultilevel"/>
    <w:tmpl w:val="7F60239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(%2)"/>
      <w:lvlJc w:val="left"/>
      <w:pPr>
        <w:ind w:left="1800" w:hanging="72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38441514">
    <w:abstractNumId w:val="4"/>
  </w:num>
  <w:num w:numId="2" w16cid:durableId="1769153700">
    <w:abstractNumId w:val="3"/>
  </w:num>
  <w:num w:numId="3" w16cid:durableId="658189718">
    <w:abstractNumId w:val="8"/>
  </w:num>
  <w:num w:numId="4" w16cid:durableId="1233740647">
    <w:abstractNumId w:val="9"/>
  </w:num>
  <w:num w:numId="5" w16cid:durableId="1362786046">
    <w:abstractNumId w:val="7"/>
  </w:num>
  <w:num w:numId="6" w16cid:durableId="394355214">
    <w:abstractNumId w:val="6"/>
  </w:num>
  <w:num w:numId="7" w16cid:durableId="2113822053">
    <w:abstractNumId w:val="2"/>
  </w:num>
  <w:num w:numId="8" w16cid:durableId="567033521">
    <w:abstractNumId w:val="0"/>
  </w:num>
  <w:num w:numId="9" w16cid:durableId="660698431">
    <w:abstractNumId w:val="5"/>
  </w:num>
  <w:num w:numId="10" w16cid:durableId="145347826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AzNzUHIlNjc0sLAyUdpeDU4uLM/DyQApNaABS43WYsAAAA"/>
  </w:docVars>
  <w:rsids>
    <w:rsidRoot w:val="00236A5D"/>
    <w:rsid w:val="000073FF"/>
    <w:rsid w:val="000156EF"/>
    <w:rsid w:val="00166B6C"/>
    <w:rsid w:val="00187EFE"/>
    <w:rsid w:val="001A414E"/>
    <w:rsid w:val="001C1F21"/>
    <w:rsid w:val="00236A5D"/>
    <w:rsid w:val="00303ADD"/>
    <w:rsid w:val="003C6C85"/>
    <w:rsid w:val="004304C4"/>
    <w:rsid w:val="004666A8"/>
    <w:rsid w:val="004806B1"/>
    <w:rsid w:val="00481C89"/>
    <w:rsid w:val="004C7F4F"/>
    <w:rsid w:val="00674CE5"/>
    <w:rsid w:val="006C52DB"/>
    <w:rsid w:val="00766DEA"/>
    <w:rsid w:val="00783B75"/>
    <w:rsid w:val="0080287C"/>
    <w:rsid w:val="00893F71"/>
    <w:rsid w:val="008C07F1"/>
    <w:rsid w:val="008C7027"/>
    <w:rsid w:val="00954404"/>
    <w:rsid w:val="00954CB7"/>
    <w:rsid w:val="009827D7"/>
    <w:rsid w:val="009B749C"/>
    <w:rsid w:val="00A40D9D"/>
    <w:rsid w:val="00A54581"/>
    <w:rsid w:val="00A63BC7"/>
    <w:rsid w:val="00A97FD4"/>
    <w:rsid w:val="00B02274"/>
    <w:rsid w:val="00B27061"/>
    <w:rsid w:val="00CA4339"/>
    <w:rsid w:val="00CC1EC6"/>
    <w:rsid w:val="00CF2469"/>
    <w:rsid w:val="00D47A2C"/>
    <w:rsid w:val="00D77E05"/>
    <w:rsid w:val="00D93BD1"/>
    <w:rsid w:val="00D9626B"/>
    <w:rsid w:val="00D968C0"/>
    <w:rsid w:val="00E03B25"/>
    <w:rsid w:val="00F13EBA"/>
    <w:rsid w:val="00F64FBB"/>
    <w:rsid w:val="00F867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E2DCFB"/>
  <w15:docId w15:val="{BC9F9B99-2D57-4D10-886D-A1D062A1ED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73FF"/>
    <w:pPr>
      <w:keepNext/>
      <w:keepLines/>
      <w:spacing w:before="240" w:after="0"/>
      <w:outlineLvl w:val="0"/>
    </w:pPr>
    <w:rPr>
      <w:rFonts w:eastAsiaTheme="majorEastAsia" w:cstheme="majorBidi"/>
      <w:b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073FF"/>
    <w:rPr>
      <w:rFonts w:eastAsiaTheme="majorEastAsia" w:cstheme="majorBidi"/>
      <w:b/>
      <w:sz w:val="28"/>
      <w:szCs w:val="32"/>
    </w:rPr>
  </w:style>
  <w:style w:type="table" w:styleId="TableGrid">
    <w:name w:val="Table Grid"/>
    <w:basedOn w:val="TableNormal"/>
    <w:uiPriority w:val="39"/>
    <w:rsid w:val="00F64F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C7027"/>
    <w:pPr>
      <w:spacing w:line="259" w:lineRule="auto"/>
      <w:ind w:left="720"/>
      <w:contextualSpacing/>
    </w:pPr>
    <w:rPr>
      <w:rFonts w:asciiTheme="minorHAnsi" w:hAnsiTheme="minorHAnsi" w:cstheme="minorBidi"/>
      <w:sz w:val="22"/>
      <w:szCs w:val="22"/>
      <w:lang w:val="en-Z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6</TotalTime>
  <Pages>3</Pages>
  <Words>340</Words>
  <Characters>194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rish Rajani-Bathija</dc:creator>
  <cp:keywords/>
  <dc:description/>
  <cp:lastModifiedBy>Girish Rajani-Bathija</cp:lastModifiedBy>
  <cp:revision>1</cp:revision>
  <dcterms:created xsi:type="dcterms:W3CDTF">2023-09-04T22:27:00Z</dcterms:created>
  <dcterms:modified xsi:type="dcterms:W3CDTF">2023-09-24T0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3714eda-89db-4829-af15-64b3f144315e</vt:lpwstr>
  </property>
</Properties>
</file>